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28B3" w:rsidRDefault="00C828B3" w:rsidP="00C828B3">
      <w:pPr>
        <w:spacing w:line="360" w:lineRule="auto"/>
        <w:textAlignment w:val="center"/>
        <w:rPr>
          <w:rFonts w:ascii="Times New Roman" w:hAnsi="Times New Roman" w:cs="Times New Roman"/>
          <w:color w:val="000000"/>
          <w:kern w:val="24"/>
          <w:sz w:val="24"/>
          <w:szCs w:val="20"/>
        </w:rPr>
      </w:pPr>
      <w:r>
        <w:rPr>
          <w:rFonts w:ascii="Times New Roman" w:hAnsi="Times New Roman" w:cs="Times New Roman"/>
          <w:b/>
          <w:bCs/>
          <w:color w:val="000000"/>
          <w:kern w:val="24"/>
          <w:sz w:val="24"/>
          <w:szCs w:val="20"/>
        </w:rPr>
        <w:t xml:space="preserve">Supplementary </w:t>
      </w:r>
      <w:r w:rsidRPr="00401C5F">
        <w:rPr>
          <w:rFonts w:ascii="Times New Roman" w:hAnsi="Times New Roman" w:cs="Times New Roman"/>
          <w:b/>
          <w:bCs/>
          <w:color w:val="000000"/>
          <w:kern w:val="24"/>
          <w:sz w:val="24"/>
          <w:szCs w:val="20"/>
        </w:rPr>
        <w:t xml:space="preserve">Table 1. </w:t>
      </w:r>
      <w:r w:rsidRPr="00C828B3">
        <w:rPr>
          <w:rFonts w:ascii="Times New Roman" w:hAnsi="Times New Roman" w:cs="Times New Roman"/>
          <w:color w:val="000000"/>
          <w:kern w:val="24"/>
          <w:sz w:val="24"/>
          <w:szCs w:val="20"/>
        </w:rPr>
        <w:t>Statistics of reads mapping to human reference genome</w:t>
      </w:r>
    </w:p>
    <w:tbl>
      <w:tblPr>
        <w:tblStyle w:val="a5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5"/>
        <w:gridCol w:w="885"/>
        <w:gridCol w:w="893"/>
        <w:gridCol w:w="1184"/>
        <w:gridCol w:w="1276"/>
        <w:gridCol w:w="1418"/>
        <w:gridCol w:w="1275"/>
        <w:gridCol w:w="1276"/>
      </w:tblGrid>
      <w:tr w:rsidR="00C828B3" w:rsidRPr="00855B02" w:rsidTr="00DA145B">
        <w:trPr>
          <w:trHeight w:val="330"/>
        </w:trPr>
        <w:tc>
          <w:tcPr>
            <w:tcW w:w="43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br w:type="page"/>
            </w:r>
            <w:r w:rsidRPr="00855B02"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4"/>
                <w:szCs w:val="20"/>
              </w:rPr>
              <w:t xml:space="preserve">　</w:t>
            </w:r>
          </w:p>
        </w:tc>
        <w:tc>
          <w:tcPr>
            <w:tcW w:w="88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C828B3" w:rsidRPr="00855B02" w:rsidRDefault="00C828B3" w:rsidP="00DA145B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4"/>
                <w:szCs w:val="20"/>
              </w:rPr>
              <w:t>S</w:t>
            </w:r>
            <w:r w:rsidR="00DA145B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4"/>
                <w:szCs w:val="20"/>
              </w:rPr>
              <w:t>ample</w:t>
            </w: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C828B3" w:rsidRPr="00855B02" w:rsidRDefault="00C828B3" w:rsidP="00DA145B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4"/>
                <w:szCs w:val="20"/>
              </w:rPr>
              <w:t>T</w:t>
            </w:r>
            <w:r w:rsidR="00DA145B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4"/>
                <w:szCs w:val="20"/>
              </w:rPr>
              <w:t>ype</w:t>
            </w:r>
          </w:p>
        </w:tc>
        <w:tc>
          <w:tcPr>
            <w:tcW w:w="118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C828B3" w:rsidRPr="00855B02" w:rsidRDefault="00DA145B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4"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4"/>
                <w:szCs w:val="20"/>
              </w:rPr>
              <w:t>No. of</w:t>
            </w:r>
            <w:r w:rsidR="00C828B3" w:rsidRPr="00855B02"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4"/>
                <w:szCs w:val="20"/>
              </w:rPr>
              <w:t xml:space="preserve"> raw </w:t>
            </w:r>
          </w:p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4"/>
                <w:szCs w:val="20"/>
              </w:rPr>
              <w:t>sequence read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C828B3" w:rsidRPr="00855B02" w:rsidRDefault="00DA145B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4"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4"/>
                <w:szCs w:val="20"/>
              </w:rPr>
              <w:t>No.</w:t>
            </w:r>
            <w:r w:rsidR="00C828B3" w:rsidRPr="00855B02"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4"/>
                <w:szCs w:val="20"/>
              </w:rPr>
              <w:t xml:space="preserve"> after trimming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C828B3" w:rsidRPr="00855B02" w:rsidRDefault="00DA145B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4"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4"/>
                <w:szCs w:val="20"/>
              </w:rPr>
              <w:t>No. of</w:t>
            </w:r>
            <w:r w:rsidR="00C828B3" w:rsidRPr="00855B02"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4"/>
                <w:szCs w:val="20"/>
              </w:rPr>
              <w:t xml:space="preserve"> paired-end reads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C828B3" w:rsidRPr="00855B02" w:rsidRDefault="00DA145B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4"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4"/>
                <w:szCs w:val="20"/>
              </w:rPr>
              <w:t>No. of</w:t>
            </w:r>
            <w:r w:rsidR="00C828B3" w:rsidRPr="00855B02"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4"/>
                <w:szCs w:val="20"/>
              </w:rPr>
              <w:t xml:space="preserve"> mapped read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C828B3" w:rsidRPr="00855B02" w:rsidRDefault="00DA145B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4"/>
                <w:szCs w:val="20"/>
              </w:rPr>
              <w:t>M</w:t>
            </w:r>
            <w:r w:rsidR="00C828B3" w:rsidRPr="00855B02"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4"/>
                <w:szCs w:val="20"/>
              </w:rPr>
              <w:t>apping rate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tcBorders>
              <w:top w:val="single" w:sz="4" w:space="0" w:color="auto"/>
            </w:tcBorders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</w:t>
            </w:r>
          </w:p>
        </w:tc>
        <w:tc>
          <w:tcPr>
            <w:tcW w:w="885" w:type="dxa"/>
            <w:tcBorders>
              <w:top w:val="single" w:sz="4" w:space="0" w:color="auto"/>
            </w:tcBorders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BL_005</w:t>
            </w:r>
          </w:p>
        </w:tc>
        <w:tc>
          <w:tcPr>
            <w:tcW w:w="893" w:type="dxa"/>
            <w:tcBorders>
              <w:top w:val="single" w:sz="4" w:space="0" w:color="auto"/>
            </w:tcBorders>
            <w:noWrap/>
            <w:vAlign w:val="center"/>
            <w:hideMark/>
          </w:tcPr>
          <w:p w:rsidR="00C828B3" w:rsidRPr="00855B02" w:rsidRDefault="00C828B3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 w:rsidR="007C6DED"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tcBorders>
              <w:top w:val="single" w:sz="4" w:space="0" w:color="auto"/>
            </w:tcBorders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05,112,094 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4,672,126 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797,328 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0,761,087 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5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BL_013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9,521,732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0,693,341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7,895,424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7,867,903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9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BL_014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4,568,070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5,177,736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791,172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2,755,396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1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BL_024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00,657,646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9,830,429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961,918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5,924,995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1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5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BL_029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5,369,578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5,929,492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3,409,852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3,381,458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1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6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BL_031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08,965,562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6,923,852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216,586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1,180,011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5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7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NT_032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04,570,192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3,399,001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960,222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8,918,649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7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8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BL_039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04,350,258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3,144,160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763,376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8,723,870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0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BL_040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03,986,334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3,629,990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714,484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8,682,063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9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0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NT_041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12,514,324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01,313,167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5,496,658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5,461,357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9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1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BL_044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14,113,874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01,497,010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5,063,238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5,025,569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2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NT_048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9,098,862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8,390,785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680,988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4,642,092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8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3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BL_056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02,141,196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1,033,350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6,900,112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6,861,677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0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4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NT_057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10,140,072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8,571,261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3,473,732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3,437,061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5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NT_060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00,967,228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0,305,204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6,416,098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6,382,041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5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6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NT_075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04,446,490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3,638,365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369,594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9,306,347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20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7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BL_078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8,196,298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7,739,540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258,076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4,218,129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6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8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NT_081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04,550,408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3,435,654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041,602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9,011,224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2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9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NT_084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15,214,016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03,005,806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207,462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7,167,730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0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NT_085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5,785,180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5,534,070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225,536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2,188,806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9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1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NT_088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23,950,120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10,812,439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4,274,786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4,229,484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2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2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NT_089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8,158,050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8,882,515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7,142,952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7,114,913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8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3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NT_091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04,729,876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3,747,677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785,908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9,749,967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5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4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NT_094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104,099,872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3,143,488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241,402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9,200,645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9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5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08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9,045,888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0,907,665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9,639,700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59,608,493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8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6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12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52,879,668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47,213,326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39,539,046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39,520,446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3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7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13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1,909,590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55,259,624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6,245,504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46,220,205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5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8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23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3,340,612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4,958,237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4,044,534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4,011,335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8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9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29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1,073,048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54,645,889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5,836,306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45,811,800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7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0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36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90,829,250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1,416,056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9,307,224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9,269,108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5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1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41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58,249,098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52,116,364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3,709,674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43,689,575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2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44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0,185,996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2,182,227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0,795,356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0,764,123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9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3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55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0,018,962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1,832,848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0,484,252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0,457,461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4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56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4,484,454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7,034,712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6,440,778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56,410,581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6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5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60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6,940,564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59,966,701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0,413,404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50,386,296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6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6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61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2,872,894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5,360,956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5,041,334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55,015,397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3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7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71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5,346,018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7,711,404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6,952,744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56,922,232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6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8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73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4,447,822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6,808,942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6,153,204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56,121,416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3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lastRenderedPageBreak/>
              <w:t>39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79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3,399,362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5,950,504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5,632,928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55,608,358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0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82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5,899,606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7,225,900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5,987,194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5,951,133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5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1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91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88,885,104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9,446,270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7,726,224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7,673,979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23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2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095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7,261,412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9,332,904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8,402,596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58,366,721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9</w:t>
            </w:r>
          </w:p>
        </w:tc>
      </w:tr>
      <w:tr w:rsidR="00C828B3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3</w:t>
            </w:r>
          </w:p>
        </w:tc>
        <w:tc>
          <w:tcPr>
            <w:tcW w:w="885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100</w:t>
            </w:r>
          </w:p>
        </w:tc>
        <w:tc>
          <w:tcPr>
            <w:tcW w:w="893" w:type="dxa"/>
            <w:noWrap/>
            <w:vAlign w:val="center"/>
            <w:hideMark/>
          </w:tcPr>
          <w:p w:rsidR="00C828B3" w:rsidRPr="00855B02" w:rsidRDefault="007C6DED" w:rsidP="00C828B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71,919,414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64,630,672 </w:t>
            </w:r>
          </w:p>
        </w:tc>
        <w:tc>
          <w:tcPr>
            <w:tcW w:w="1418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4,476,806 </w:t>
            </w:r>
          </w:p>
        </w:tc>
        <w:tc>
          <w:tcPr>
            <w:tcW w:w="1275" w:type="dxa"/>
            <w:noWrap/>
            <w:vAlign w:val="center"/>
            <w:hideMark/>
          </w:tcPr>
          <w:p w:rsidR="00C828B3" w:rsidRPr="00855B02" w:rsidRDefault="00855B02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</w:t>
            </w:r>
            <w:r w:rsidR="00C828B3"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54,448,791 </w:t>
            </w:r>
          </w:p>
        </w:tc>
        <w:tc>
          <w:tcPr>
            <w:tcW w:w="1276" w:type="dxa"/>
            <w:noWrap/>
            <w:vAlign w:val="center"/>
            <w:hideMark/>
          </w:tcPr>
          <w:p w:rsidR="00C828B3" w:rsidRPr="00855B02" w:rsidRDefault="00C828B3" w:rsidP="00C828B3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11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1,941,85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4,550,60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4,330,70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4,297,29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16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164,7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267,76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0,699,54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0,628,54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88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17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180,54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5,589,53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1,833,03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1,778,0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2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18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1,582,73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133,98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9,996,62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9,963,85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18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639,46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1,990,44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8,425,91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386,12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18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196,87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364,99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2,899,77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830,92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0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5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18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888,88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0,655,09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6,781,98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6,730,89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5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19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832,49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050,29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6,094,83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6,047,01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2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5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19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452,68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491,05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8,173,94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8,135,02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5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19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876,12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140,46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6,210,01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6,157,93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2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5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19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282,77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3,208,53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9,626,95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9,570,14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1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5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19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0,977,27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715,77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9,122,73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9,074,65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5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20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2,330,79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0,441,39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3,197,62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165,05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5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0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3,996,04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0,096,10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308,96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261,95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5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0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9,949,8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904,28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3,383,89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3,349,99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5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0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673,25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220,03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8,164,51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129,90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6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0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432,8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160,37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8,327,48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8,295,57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6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0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772,88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5,745,81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2,876,91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839,10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6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1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017,16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148,09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0,527,80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494,56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6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1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223,37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170,25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8,682,79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8,622,15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1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6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1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265,2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139,79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1,427,51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391,85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6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1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114,05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4,717,23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0,775,71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0,711,45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0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6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1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3,333,25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1,912,26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6,404,20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371,41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6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1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0,895,08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305,73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4,740,06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4,703,46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6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1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294,21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763,62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9,499,89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471,01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6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1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297,41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740,53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8,721,84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684,67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7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2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668,57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7,948,75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5,350,36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5,287,51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0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7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2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423,61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1,888,48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7,704,89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7,672,87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7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22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7,856,97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795,59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1,987,93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1,958,39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7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3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4,603,44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4,055,40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9,995,81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9,921,78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89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7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3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0,065,7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293,00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7,434,74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7,393,85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7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23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3,649,70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097,77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6,709,88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672,19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7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24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958,14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553,39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3,298,35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3,268,34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7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4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544,35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1,946,04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7,751,45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7,716,92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7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25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4,786,95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293,23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0,061,85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0,034,19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7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26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715,76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646,41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7,385,07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7,342,72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lastRenderedPageBreak/>
              <w:t>8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26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385,35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5,822,34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6,088,12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6,055,79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8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6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1,090,81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8,807,10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2,413,29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370,80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8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26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5,819,28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512,04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3,116,22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3,086,64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8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27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477,27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6,726,46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9,154,63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9,126,45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8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7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816,4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883,81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1,950,61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920,15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8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27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0,121,95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795,29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7,593,91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7,564,51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8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8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671,06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3,342,92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0,846,13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0,817,84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8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8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9,939,19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784,21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0,710,25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0,671,50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8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28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808,59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439,78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1,977,68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1,942,9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8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8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929,48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397,99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9,078,79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049,59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9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5,196,30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4,405,55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9,790,63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755,36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29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1,403,79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1,026,88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7,270,95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7,235,82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9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880,26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252,85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8,989,11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956,44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9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107,79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153,17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1,308,64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270,93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9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7,148,85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360,46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2,381,94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094,58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60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29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5,881,8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756,74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8,432,37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399,22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30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261,28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169,62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6,065,94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6,039,66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30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466,28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334,77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7,921,28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7,886,66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31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795,01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162,24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7,975,10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7,901,82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0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31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5,006,40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4,649,37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9,867,08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832,01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0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34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3,559,87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559,19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6,570,37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538,10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0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34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5,733,63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003,30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8,162,52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126,5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0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35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246,34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533,53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1,380,04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347,68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0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36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168,84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177,00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8,400,14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359,34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0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36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1,253,92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9,549,18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2,651,89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614,40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0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36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0,001,44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426,18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8,454,44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8,419,55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0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36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734,31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1,271,45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0,602,79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0,575,38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0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36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8,017,60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7,161,70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2,563,50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524,80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0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36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3,442,27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020,12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8,231,39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200,51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0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37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7,387,42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860,92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3,867,06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3,834,42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1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37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706,83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3,640,46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1,152,98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1,111,37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1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38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761,78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187,04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4,988,57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950,84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1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40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185,01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664,44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4,595,62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564,3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1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40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642,20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5,252,42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2,485,63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452,27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1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41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617,59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323,55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3,513,13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3,479,98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1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41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4,269,94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4,201,08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1,705,02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1,673,32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1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41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864,40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954,03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6,553,47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6,516,6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1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41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1,292,2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0,314,49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6,781,89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6,745,89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1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41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071,07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443,58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4,401,09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367,71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1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41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5,733,93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6,415,34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4,877,43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4,841,77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2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42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873,43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254,22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3,080,87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3,046,64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lastRenderedPageBreak/>
              <w:t>12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42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696,09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768,30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0,341,52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0,311,37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2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43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952,00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202,11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5,666,05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627,95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2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43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531,93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091,77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7,232,73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7,207,06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2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43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830,53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041,45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5,556,30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526,04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2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44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811,60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1,557,92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7,619,20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7,579,72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2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45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6,934,65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520,37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8,202,30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159,12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2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45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849,03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555,82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3,061,98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3,030,15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2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46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3,442,95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1,206,63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5,318,97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5,268,52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2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46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616,91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097,49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0,120,00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081,62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3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BL_47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935,82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723,47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8,173,04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131,88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3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48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879,53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3,762,36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0,513,79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0,481,62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3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NT_48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N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ormal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043,26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458,16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0,673,81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636,64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3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0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444,81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897,54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5,215,85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183,97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3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1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933,6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994,53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5,911,65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874,1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3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1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053,58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573,78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4,957,85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927,20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3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2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9,148,98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7,463,63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2,881,22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833,57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3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2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708,04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151,58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1,239,72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212,94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3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3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7,679,12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003,19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9,413,41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375,96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3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3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422,70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052,28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0,888,73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851,13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4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3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794,14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531,21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3,652,06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3,621,60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4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4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8,390,15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7,578,08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2,282,82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250,13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4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4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1,976,9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480,59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3,283,31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3,247,03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4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4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432,76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334,08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4,916,34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884,35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4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4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212,41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668,56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5,526,24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491,22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4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5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5,041,59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830,21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9,817,55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783,3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4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5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151,63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343,97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9,129,15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096,48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4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6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701,5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527,41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9,616,72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580,00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4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7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707,49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498,99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8,454,77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414,2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4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7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233,52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5,422,88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2,556,91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527,65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5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8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5,955,6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4,209,60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9,439,81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397,96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5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8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920,0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041,66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2,426,51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378,82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5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8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467,9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165,27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7,829,47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7,791,00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5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8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434,66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7,860,22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5,713,86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5,681,16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5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8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686,11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465,78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4,394,54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348,10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5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9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011,84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5,479,40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2,215,12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183,17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5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TT_09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548,80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628,67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8,656,64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620,56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5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0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785,96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385,48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0,797,32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0,759,38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5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1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0,211,97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3,944,55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45,533,17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5,508,90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5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1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5,995,11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0,112,87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42,228,65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2,205,20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6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2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810,94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6,886,67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7,095,61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7,061,68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6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2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4,532,78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7,747,51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48,470,72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8,449,14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lastRenderedPageBreak/>
              <w:t>16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3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048,93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577,39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4,398,60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347,31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6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4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8,045,25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1,856,84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43,436,49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3,418,54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6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4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8,871,3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1,588,75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1,645,02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1,618,50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6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5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318,71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3,884,59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2,251,13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2,227,01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6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5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1,151,63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4,790,31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46,040,95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6,019,12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6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6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1,763,26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4,348,00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4,171,60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4,143,53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6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6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7,078,17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9,075,14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8,051,82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8,023,69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6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7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5,584,22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8,714,42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49,276,35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9,254,32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7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7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6,711,81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0,718,20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42,526,39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2,507,17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7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7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0,668,35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435,00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8,623,42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8,592,68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7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8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719,27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692,80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6,131,45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6,077,48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2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7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9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3,589,5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138,62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4,201,61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4,162,98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7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09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716,45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7,875,44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7,109,90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7,073,26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7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10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6,958,56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9,140,64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8,255,65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8,227,15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7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11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3,117,70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5,610,04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5,261,76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5,232,42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7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16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694,12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0,463,78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9,756,29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9,712,33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2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7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17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786,47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727,09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9,448,06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396,49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7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18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533,67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603,97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8,884,87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846,50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8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18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870,12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5,709,73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2,801,50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764,12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8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18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954,28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0,591,99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9,840,55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9,793,83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2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8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18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0,530,73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966,79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8,652,86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8,302,94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49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8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19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012,91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1,486,69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0,570,10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0,512,99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0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8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19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578,4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942,66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4,271,42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212,20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2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8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19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363,58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1,676,14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5,188,08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5,161,04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8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19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1,858,41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031,96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9,454,51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9,401,00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2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8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19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339,59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546,13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9,894,45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9,850,25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8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0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1,992,89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420,74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4,723,37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4,683,99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8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0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320,42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369,16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9,270,05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230,37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9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0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420,22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4,759,09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9,495,21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457,24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9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0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250,83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151,39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2,876,39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830,51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9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0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1,684,4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070,44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5,003,55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4,964,75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9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0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548,28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7,634,39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5,981,52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5,955,49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9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1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4,379,17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4,749,55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2,015,31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1,976,69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9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1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759,62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918,81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0,262,45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0,210,49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2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9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1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154,1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927,49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1,472,64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437,08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9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1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0,984,53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354,41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8,940,24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8,893,63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9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1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821,95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086,94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2,799,73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762,10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19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1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0,937,94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557,52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4,071,90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4,004,27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2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0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1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652,32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619,62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4,900,59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861,13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0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1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0,248,25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795,30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8,538,66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8,498,09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0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2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120,08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5,829,40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2,807,84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731,47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89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lastRenderedPageBreak/>
              <w:t>20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2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592,08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367,41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5,462,17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424,5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0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2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8,382,74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868,54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2,087,94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047,04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0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3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730,23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267,55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1,754,15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1,698,11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0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0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3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516,92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3,498,40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0,682,58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0,629,47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2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0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3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242,12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025,02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1,499,27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465,81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0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4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9,282,36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155,38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3,490,50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3,438,49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0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4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7,440,03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5,603,55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9,411,72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365,80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1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5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657,71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709,44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6,101,51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6,064,97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1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6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873,62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153,21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4,502,77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456,70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1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6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909,96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3,928,06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1,293,57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1,232,29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1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1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6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871,92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120,82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8,562,09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517,10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1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6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777,6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695,93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5,054,15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018,25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1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7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5,876,04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6,651,03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5,054,31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4,739,49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51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1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7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952,45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058,31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6,986,91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6,962,39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1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7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293,41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500,56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0,054,60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9,994,79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1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1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8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5,840,77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6,966,73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5,777,05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5,752,01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1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8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7,869,80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828,65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4,610,13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571,64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2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8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1,698,92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030,84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9,673,79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9,624,94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3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2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8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086,27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851,26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5,508,29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479,77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2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9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552,53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390,37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7,374,51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7,335,57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2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9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7,084,3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2,502,01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355,04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305,16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2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9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778,20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3,812,80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0,741,36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0,711,22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2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9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9,567,51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332,00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3,468,84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3,428,26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2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9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684,03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034,04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6,048,56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6,008,79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2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29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219,5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158,94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1,260,51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228,42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2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30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8,086,7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839,13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2,323,69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293,02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2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30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892,94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045,02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8,106,14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073,59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3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31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302,1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325,03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3,077,11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3,050,33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3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31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822,44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959,71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5,034,98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004,61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3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34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180,49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235,32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5,657,50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626,04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3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34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5,395,77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4,612,12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0,218,67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185,63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3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35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126,86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493,16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1,863,00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827,51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3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36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4,808,13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874,45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7,309,41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267,34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3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36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7,915,84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093,61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4,662,33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630,49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3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36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525,14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5,676,74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2,781,61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748,83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3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36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108,36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009,29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0,545,24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508,03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3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36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611,70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795,98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1,264,16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227,02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4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36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6,672,67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956,78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9,009,17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974,11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4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37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4,553,01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4,834,26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2,071,64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039,76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4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37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4,497,63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4,484,93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1,507,26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1,464,46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4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38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3,836,30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9,297,23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2,823,91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779,30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lastRenderedPageBreak/>
              <w:t>24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0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479,10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870,93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8,876,35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8,847,01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4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0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005,89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990,43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9,971,31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943,96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4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1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7,251,31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192,30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4,234,71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199,98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4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1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787,23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926,99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9,905,54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870,59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4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1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940,82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224,96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5,578,10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506,88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0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4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1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1,892,74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1,210,28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7,366,36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7,330,95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5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1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326,77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114,16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1,177,51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135,27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5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1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400,90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083,43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6,186,14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6,146,31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5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2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9,806,00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232,75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1,528,51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1,482,77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5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2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076,98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325,27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9,830,68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788,22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5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3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906,35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834,22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0,048,22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010,09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5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3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9,484,43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7,958,17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3,519,97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3,481,34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5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3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526,66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113,53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5,119,19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089,25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5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4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1,698,98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0,911,53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7,547,56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7,515,82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5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5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593,28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129,37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5,110,08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074,84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5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5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746,79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064,77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2,664,85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2,634,12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6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6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0,507,91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199,50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8,883,60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8,855,34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6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6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7,464,01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095,95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4,255,07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223,19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6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7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403,62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557,03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6,059,83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6,022,09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bookmarkStart w:id="0" w:name="_GoBack" w:colFirst="2" w:colLast="2"/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6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8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0,049,49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691,34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7,150,80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7,038,06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83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6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TT_48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  <w:t>umor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731,81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522,74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9,586,83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550,74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5</w:t>
            </w:r>
          </w:p>
        </w:tc>
      </w:tr>
      <w:bookmarkEnd w:id="0"/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6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0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8,532,28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8,146,59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7,581,01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7,572,60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6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1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0,168,21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3,465,89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8,206,62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8,200,75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6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1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1,352,43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122,77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8,386,81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376,23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6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2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2,019,82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3,406,89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4,830,89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4,818,84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6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1_02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6,496,10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6,959,26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689,16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681,81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7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3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4,521,54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753,05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4,203,86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4,192,85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7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3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7,276,05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148,88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9,953,63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939,8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7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3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3,998,48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857,59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6,796,31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786,75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7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4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1,054,36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5,348,82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1,353,71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341,04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7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4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4,721,92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8,493,70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5,783,89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770,15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7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4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2,644,45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4,713,63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103,60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089,32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7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4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9,719,46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3,349,93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1,970,36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1,955,29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7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5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90,707,55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6,592,53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4,109,15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4,098,28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7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5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85,550,04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2,194,80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0,268,27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0,257,26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7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6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5,842,1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8,895,48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8,109,54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098,95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8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7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8,228,4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1,756,42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2,163,85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150,82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8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7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2,553,48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5,716,43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0,035,95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022,17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8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8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5,918,1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8,557,38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3,691,29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678,20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8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8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7,363,03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9,938,23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9,401,78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387,52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8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8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1,629,48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3,495,11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9,718,18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704,83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lastRenderedPageBreak/>
              <w:t>28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8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8,588,29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9,721,71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8,922,62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8,908,03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8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8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2,143,45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3,766,37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5,547,53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5,532,34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8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9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2,934,71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223,20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7,416,14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405,49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8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0_09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4,231,93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6,851,34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7,175,53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164,73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8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00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460,53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1,624,08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5,284,94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5,276,7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9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01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6,193,11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7,389,14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48,156,30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8,150,36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9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01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5,019,04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6,444,26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47,207,73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7,201,48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9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02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957,44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6,061,45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2,538,17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2,529,52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9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02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3,121,38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6,115,76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38,119,31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38,115,18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9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03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0,856,14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2,077,28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819,32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805,33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9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04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3,788,67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5,372,09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46,704,08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6,699,02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9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04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2,592,95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4,256,06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46,068,33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6,062,42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9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05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260,4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5,129,41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43,484,54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3,480,11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9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05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2,644,4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4,356,39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44,369,24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4,363,37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29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06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7,782,11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8,225,84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49,582,70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9,576,95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0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06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121,31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9,429,47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9,213,00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9,207,1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0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07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5,031,47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7,784,05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38,933,21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38,929,17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0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07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4,765,61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7,586,42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40,832,28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0,828,03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0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07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0,972,97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2,135,27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49,677,63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49,673,26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0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08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7,663,42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7,859,97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8,242,66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8,236,00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0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09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9,010,78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0,286,98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1,488,30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1,481,02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0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09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082,84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0,019,12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0,210,29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0,203,64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0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10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0,204,94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1,559,03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0,995,50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0,991,28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0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11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2,632,44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3,676,24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52,178,04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52,173,31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0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16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90,832,84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5,270,80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6,630,63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6,605,57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1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17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7,092,04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7,415,70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925,41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909,38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1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18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3,951,41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4,481,67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4,342,47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4,332,94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1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18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2,337,65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1,569,77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0,145,49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0,134,35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1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18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9,850,94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1,176,88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1,328,93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1,312,85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1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18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5,154,33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7,094,36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6,223,63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211,22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1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19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8,570,47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1,238,72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2,640,63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618,77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1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19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805,74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289,36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3,260,85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3,243,33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1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19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5,513,04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702,72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9,739,54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9,722,43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1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19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0,466,30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501,30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0,192,25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170,61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1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19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2,081,81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953,27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6,312,95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6,294,39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2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0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3,852,96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8,156,93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8,640,32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631,34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2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0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0,795,83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1,812,26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459,56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449,39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2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0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4,785,82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5,148,93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2,959,07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2,949,19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2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0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1,012,21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1,579,22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1,523,67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1,510,38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2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0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74,883,19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2,772,85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9,336,88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9,326,5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2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0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8,478,90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8,617,29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6,037,36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6,029,59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lastRenderedPageBreak/>
              <w:t>32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1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0,242,13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4,025,65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2,898,85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888,06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2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1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5,110,82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785,94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4,515,80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4,498,21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2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1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2,916,21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3,820,99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1,053,99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1,041,74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2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1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3,522,40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4,439,77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1,374,81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1,355,18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3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2_21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0,671,05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1,251,93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0,330,23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0,320,90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3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1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3,839,98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4,725,10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6,643,55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6,634,82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3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1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6,985,69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7,001,31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3,775,78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3,766,27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3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1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3,462,15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4,372,44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4,937,68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4,928,87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3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2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3,556,32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5,606,96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299,62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291,35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3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2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6,022,78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6,288,48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4,542,00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4,532,25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3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2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6,972,93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7,643,72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8,181,52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8,171,13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3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3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3,188,17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460,13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5,826,22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5,805,36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3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3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6,882,95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689,81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5,346,73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5,324,40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3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3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1,014,0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0,833,59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2,130,82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2,117,32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4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4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70,302,35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9,046,06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808,83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796,39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4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4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4,402,98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4,364,21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613,73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604,82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4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5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3,825,2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5,652,63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5,195,40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5,187,62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4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6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8,826,93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742,44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8,028,22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008,75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4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6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8,392,63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7,302,75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64,091,21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64,080,38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4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6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3,282,47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5,942,25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7,178,67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7,171,4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4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6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76,134,93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3,892,59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3,442,90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3,432,72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4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7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73,327,86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1,634,37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4,865,10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4,857,00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4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7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6,252,91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8,399,22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7,945,96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7,937,58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4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7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4,503,27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6,179,22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1,264,15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1,256,83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5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8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8,379,31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623,76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7,216,15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197,2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5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8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85,716,00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2,566,28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7,598,56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7,585,17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5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8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577,14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986,42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4,167,65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147,80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5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8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6,351,24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9,297,81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3,428,89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3,420,53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5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9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87,864,61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3,905,65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7,624,24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7,613,65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5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9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2,450,05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1,900,27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3,249,14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3,241,33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5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9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8,681,64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8,946,79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2,812,90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2,805,12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5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9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8,678,72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940,44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4,354,88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4,341,53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5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9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4,658,48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4,428,48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5,061,11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5,051,53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5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29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5,616,54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8,849,94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9,644,22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632,62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6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30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8,586,42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8,703,93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6,019,58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6,009,94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6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30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6,263,25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0,219,63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2,635,11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628,42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6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31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73,613,52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1,484,82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6,429,09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6,420,57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6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31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6,553,75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6,844,60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8,105,35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8,097,62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6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34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054,33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701,48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7,311,17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7,288,35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6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34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2,177,76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1,386,71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8,888,54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8,879,96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6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35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5,119,27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681,52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8,373,39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8,353,22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lastRenderedPageBreak/>
              <w:t>36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36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0,155,74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0,958,92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1,771,31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1,762,31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6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36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2,985,78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2,854,25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792,72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783,22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6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36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640,10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568,03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3,797,70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3,721,57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89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7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36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8,258,6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1,401,34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2,298,33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2,213,30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0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7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36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3,759,02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4,431,72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2,877,14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2,868,00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7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36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5,116,03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065,39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6,536,45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6,461,55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0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7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37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9,387,58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833,61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6,478,17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6,395,31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0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7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37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0,898,10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3,731,80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5,342,30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5,318,00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7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38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6,138,80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9,599,37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4,382,87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4,367,27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7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0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8,830,5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316,27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7,717,22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690,60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7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0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1,468,30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5,724,50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7,148,46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120,60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7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1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4,192,42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851,65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8,817,37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787,83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7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1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0,058,75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1,357,85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9,696,22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,525,34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82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8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1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3,827,92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676,74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71,190,43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71,160,12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5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8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1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9,532,17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2,156,62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4,210,54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4,181,80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8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1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6,497,44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1,039,78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2,600,21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646,73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8.84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8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1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2,432,75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7,101,33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1,817,93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1,786,18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6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8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2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0,514,26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863,83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2,712,26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703,04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8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28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4,092,3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6,858,28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520,13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505,25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8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3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1,586,34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3,043,48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015,59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001,94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8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3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1,681,48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4,665,67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6,668,56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656,31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8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3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2,789,15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5,819,14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6,268,00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6,254,92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8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4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2,264,42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4,040,02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058,01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043,58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9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5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3,794,88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867,44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8,385,66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373,01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9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5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3,918,34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6,729,63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3,747,94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3,736,09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9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6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2,062,2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4,531,36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4,028,13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4,011,82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9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6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9,612,14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281,32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0,751,90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0,740,46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9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7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7,551,55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1,415,61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8,272,96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261,21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9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8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0,581,91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4,063,75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8,359,52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8,347,33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9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0_48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8,497,23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0,184,33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386,00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373,63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9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1_01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6,363,77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8,154,41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8,577,24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581,85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5.39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9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1_04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70,330,65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9,595,05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2,057,11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2,050,85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39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1_04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1,690,79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037,91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9,401,50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9,381,73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0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DPX1_07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2,626,70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5,359,11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7,390,65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7,368,69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7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0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01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0,938,4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5,636,54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7,384,94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369,85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0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04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80,491,5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7,483,41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4,445,76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4,429,79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0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05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4,758,65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4,789,90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9,724,09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9,706,30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0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06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7,984,24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9,017,56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385,55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369,77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0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07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2,585,69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4,348,40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493,93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478,69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0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09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3,194,08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4,999,26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843,75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825,72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0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09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1,955,21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3,921,04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048,04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029,64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lastRenderedPageBreak/>
              <w:t>40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10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8,769,62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9,866,15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8,224,37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8,210,93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0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16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7,611,49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6,393,48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014,75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2,005,68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1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17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4,750,35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3,851,10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3,376,96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3,367,72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1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18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77,916,15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5,887,01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3,726,09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9,564,29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88.55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1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18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6,731,61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9,767,96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87,762,41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87,757,75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1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19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9,601,15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1,277,52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98,495,12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8,486,42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1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19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0,253,52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1,193,428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8,692,59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8,687,46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1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19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7,941,94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8,550,085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0,400,06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0,389,79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1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14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0,470,2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1,571,89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346,09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337,81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2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1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3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0,709,4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0,390,66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1,753,34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1,744,62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1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7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8,106,44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0,902,54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096,80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4,087,56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1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97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2,266,26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3,890,39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710,374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3,699,36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9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2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29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6,592,43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9,634,59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153,21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146,67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2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31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217,012,62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96,050,75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8,077,24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7,977,53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41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2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353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0,725,58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1,808,97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690,11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684,04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2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36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4,865,56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4,170,779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1,737,71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1,729,94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2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1_41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9,451,51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9,870,32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1,171,31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1,155,57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2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2_01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6,696,63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4,869,65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0,999,21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0,985,15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2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2_04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6,003,53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5,594,36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0,900,11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0,884,99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2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2_05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70,531,59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8,465,394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5,607,32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5,590,50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7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2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2_06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3,050,13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3,093,16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0,965,80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0,950,81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2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2_07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1,081,09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9,826,270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3,123,776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3,112,507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30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2_09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1,122,83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1,167,19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0,388,35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0,380,23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31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2_09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4,634,28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4,121,26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4,777,29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4,758,909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4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32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2_10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4,652,07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6,651,00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057,85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6,052,028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5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33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3_012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8,852,80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9,407,466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9,216,322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9,200,701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34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3_04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0,494,33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1,225,18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1,923,54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1,912,67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0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35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3_056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68,894,504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7,509,213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842,04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0,825,37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36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3_060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47,559,17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28,600,832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435,10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7,420,28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37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3_079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1,794,83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2,296,807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0,747,14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0,734,353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8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38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3_091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4,653,326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4,588,90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9,399,190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09,383,475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86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39</w:t>
            </w:r>
          </w:p>
        </w:tc>
        <w:tc>
          <w:tcPr>
            <w:tcW w:w="88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3_095</w:t>
            </w:r>
          </w:p>
        </w:tc>
        <w:tc>
          <w:tcPr>
            <w:tcW w:w="893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6,117,120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36,735,151 </w:t>
            </w:r>
          </w:p>
        </w:tc>
        <w:tc>
          <w:tcPr>
            <w:tcW w:w="1418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6,057,708 </w:t>
            </w:r>
          </w:p>
        </w:tc>
        <w:tc>
          <w:tcPr>
            <w:tcW w:w="1275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6,049,092 </w:t>
            </w:r>
          </w:p>
        </w:tc>
        <w:tc>
          <w:tcPr>
            <w:tcW w:w="1276" w:type="dxa"/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99.993</w:t>
            </w:r>
          </w:p>
        </w:tc>
      </w:tr>
      <w:tr w:rsidR="007C6DED" w:rsidRPr="00855B02" w:rsidTr="00DA145B">
        <w:trPr>
          <w:trHeight w:val="330"/>
        </w:trPr>
        <w:tc>
          <w:tcPr>
            <w:tcW w:w="435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440</w:t>
            </w:r>
          </w:p>
        </w:tc>
        <w:tc>
          <w:tcPr>
            <w:tcW w:w="885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SPX3_100</w:t>
            </w:r>
          </w:p>
        </w:tc>
        <w:tc>
          <w:tcPr>
            <w:tcW w:w="893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>PDX</w:t>
            </w:r>
          </w:p>
        </w:tc>
        <w:tc>
          <w:tcPr>
            <w:tcW w:w="1184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59,139,908 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 139,290,442 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7,225,654 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117,218,782 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7C6DED" w:rsidRPr="00855B02" w:rsidRDefault="007C6DED" w:rsidP="007C6DED">
            <w:pPr>
              <w:widowControl/>
              <w:wordWrap/>
              <w:autoSpaceDE/>
              <w:autoSpaceDN/>
              <w:jc w:val="right"/>
              <w:rPr>
                <w:rFonts w:ascii="Times New Roman" w:hAnsi="Times New Roman" w:cs="Times New Roman"/>
                <w:color w:val="000000"/>
                <w:kern w:val="24"/>
                <w:sz w:val="14"/>
                <w:szCs w:val="20"/>
              </w:rPr>
            </w:pPr>
            <w:r w:rsidRPr="00855B02">
              <w:rPr>
                <w:rFonts w:ascii="Times New Roman" w:hAnsi="Times New Roman" w:cs="Times New Roman" w:hint="eastAsia"/>
                <w:color w:val="000000"/>
                <w:kern w:val="24"/>
                <w:sz w:val="14"/>
                <w:szCs w:val="20"/>
              </w:rPr>
              <w:t xml:space="preserve"> 99.994</w:t>
            </w:r>
          </w:p>
        </w:tc>
      </w:tr>
    </w:tbl>
    <w:p w:rsidR="00C828B3" w:rsidRPr="00DA145B" w:rsidRDefault="00DA145B">
      <w:pPr>
        <w:widowControl/>
        <w:wordWrap/>
        <w:autoSpaceDE/>
        <w:autoSpaceDN/>
        <w:rPr>
          <w:rFonts w:ascii="Times New Roman" w:hAnsi="Times New Roman" w:cs="Times New Roman"/>
          <w:color w:val="000000"/>
          <w:kern w:val="24"/>
          <w:sz w:val="16"/>
          <w:szCs w:val="16"/>
        </w:rPr>
      </w:pPr>
      <w:r w:rsidRPr="00DA145B">
        <w:rPr>
          <w:rFonts w:ascii="Times New Roman" w:hAnsi="Times New Roman" w:cs="Times New Roman" w:hint="eastAsia"/>
          <w:color w:val="000000"/>
          <w:kern w:val="24"/>
          <w:sz w:val="16"/>
          <w:szCs w:val="16"/>
        </w:rPr>
        <w:t>PD</w:t>
      </w:r>
      <w:r w:rsidRPr="00DA145B">
        <w:rPr>
          <w:rFonts w:ascii="Times New Roman" w:hAnsi="Times New Roman" w:cs="Times New Roman"/>
          <w:color w:val="000000"/>
          <w:kern w:val="24"/>
          <w:sz w:val="16"/>
          <w:szCs w:val="16"/>
        </w:rPr>
        <w:t>X</w:t>
      </w:r>
      <w:r w:rsidRPr="00DA145B">
        <w:rPr>
          <w:rFonts w:ascii="Times New Roman" w:hAnsi="Times New Roman" w:cs="Times New Roman" w:hint="eastAsia"/>
          <w:color w:val="000000"/>
          <w:kern w:val="24"/>
          <w:sz w:val="16"/>
          <w:szCs w:val="16"/>
        </w:rPr>
        <w:t xml:space="preserve">, </w:t>
      </w:r>
      <w:r w:rsidRPr="00DA145B">
        <w:rPr>
          <w:rFonts w:ascii="Times New Roman" w:eastAsia="맑은 고딕" w:hAnsi="Times New Roman" w:cs="Times New Roman"/>
          <w:kern w:val="0"/>
          <w:sz w:val="16"/>
          <w:szCs w:val="16"/>
        </w:rPr>
        <w:t>p</w:t>
      </w:r>
      <w:r w:rsidRPr="00DA145B">
        <w:rPr>
          <w:rFonts w:ascii="Times New Roman" w:eastAsia="맑은 고딕" w:hAnsi="Times New Roman" w:cs="Times New Roman"/>
          <w:kern w:val="0"/>
          <w:sz w:val="16"/>
          <w:szCs w:val="16"/>
        </w:rPr>
        <w:t>atient-derived xenograft</w:t>
      </w:r>
      <w:r w:rsidRPr="00DA145B">
        <w:rPr>
          <w:rFonts w:ascii="Times New Roman" w:hAnsi="Times New Roman" w:cs="Times New Roman" w:hint="eastAsia"/>
          <w:color w:val="000000"/>
          <w:kern w:val="24"/>
          <w:sz w:val="16"/>
          <w:szCs w:val="16"/>
        </w:rPr>
        <w:t>.</w:t>
      </w:r>
    </w:p>
    <w:p w:rsidR="00DA145B" w:rsidRDefault="00DA145B" w:rsidP="00DA145B">
      <w:pPr>
        <w:widowControl/>
        <w:tabs>
          <w:tab w:val="center" w:pos="4513"/>
        </w:tabs>
        <w:wordWrap/>
        <w:autoSpaceDE/>
        <w:autoSpaceDN/>
        <w:jc w:val="center"/>
        <w:rPr>
          <w:rFonts w:ascii="Times New Roman" w:hAnsi="Times New Roman" w:cs="Times New Roman"/>
          <w:b/>
          <w:bCs/>
          <w:color w:val="000000"/>
          <w:kern w:val="24"/>
          <w:sz w:val="24"/>
          <w:szCs w:val="20"/>
        </w:rPr>
      </w:pPr>
    </w:p>
    <w:p w:rsidR="00855B02" w:rsidRDefault="00855B02" w:rsidP="00DA145B">
      <w:pPr>
        <w:widowControl/>
        <w:tabs>
          <w:tab w:val="center" w:pos="4513"/>
        </w:tabs>
        <w:wordWrap/>
        <w:autoSpaceDE/>
        <w:autoSpaceDN/>
        <w:rPr>
          <w:rFonts w:ascii="Times New Roman" w:hAnsi="Times New Roman" w:cs="Times New Roman"/>
          <w:b/>
          <w:bCs/>
          <w:color w:val="000000"/>
          <w:kern w:val="24"/>
          <w:sz w:val="24"/>
          <w:szCs w:val="20"/>
        </w:rPr>
      </w:pPr>
      <w:r w:rsidRPr="00DA145B">
        <w:rPr>
          <w:rFonts w:ascii="Times New Roman" w:hAnsi="Times New Roman" w:cs="Times New Roman"/>
          <w:sz w:val="24"/>
          <w:szCs w:val="20"/>
        </w:rPr>
        <w:br w:type="page"/>
      </w:r>
      <w:r w:rsidR="00DA145B">
        <w:rPr>
          <w:rFonts w:ascii="Times New Roman" w:hAnsi="Times New Roman" w:cs="Times New Roman"/>
          <w:b/>
          <w:bCs/>
          <w:color w:val="000000"/>
          <w:kern w:val="24"/>
          <w:sz w:val="24"/>
          <w:szCs w:val="20"/>
        </w:rPr>
        <w:lastRenderedPageBreak/>
        <w:tab/>
      </w:r>
    </w:p>
    <w:p w:rsidR="00AC7399" w:rsidRDefault="00C828B3" w:rsidP="00C828B3">
      <w:pPr>
        <w:spacing w:line="360" w:lineRule="auto"/>
        <w:textAlignment w:val="center"/>
        <w:rPr>
          <w:rFonts w:ascii="Times New Roman" w:hAnsi="Times New Roman" w:cs="Times New Roman"/>
          <w:color w:val="000000"/>
          <w:kern w:val="24"/>
          <w:sz w:val="24"/>
          <w:szCs w:val="20"/>
        </w:rPr>
      </w:pPr>
      <w:r>
        <w:rPr>
          <w:rFonts w:ascii="Times New Roman" w:hAnsi="Times New Roman" w:cs="Times New Roman"/>
          <w:b/>
          <w:bCs/>
          <w:color w:val="000000"/>
          <w:kern w:val="24"/>
          <w:sz w:val="24"/>
          <w:szCs w:val="20"/>
        </w:rPr>
        <w:t xml:space="preserve">Supplementary </w:t>
      </w:r>
      <w:r w:rsidRPr="00401C5F">
        <w:rPr>
          <w:rFonts w:ascii="Times New Roman" w:hAnsi="Times New Roman" w:cs="Times New Roman"/>
          <w:b/>
          <w:bCs/>
          <w:color w:val="000000"/>
          <w:kern w:val="24"/>
          <w:sz w:val="24"/>
          <w:szCs w:val="20"/>
        </w:rPr>
        <w:t xml:space="preserve">Table </w:t>
      </w:r>
      <w:r>
        <w:rPr>
          <w:rFonts w:ascii="Times New Roman" w:hAnsi="Times New Roman" w:cs="Times New Roman"/>
          <w:b/>
          <w:bCs/>
          <w:color w:val="000000"/>
          <w:kern w:val="24"/>
          <w:sz w:val="24"/>
          <w:szCs w:val="20"/>
        </w:rPr>
        <w:t>2</w:t>
      </w:r>
      <w:r w:rsidRPr="00401C5F">
        <w:rPr>
          <w:rFonts w:ascii="Times New Roman" w:hAnsi="Times New Roman" w:cs="Times New Roman"/>
          <w:b/>
          <w:bCs/>
          <w:color w:val="000000"/>
          <w:kern w:val="24"/>
          <w:sz w:val="24"/>
          <w:szCs w:val="20"/>
        </w:rPr>
        <w:t xml:space="preserve">. </w:t>
      </w:r>
      <w:r w:rsidRPr="00C828B3">
        <w:rPr>
          <w:rFonts w:ascii="Times New Roman" w:hAnsi="Times New Roman" w:cs="Times New Roman"/>
          <w:color w:val="000000"/>
          <w:kern w:val="24"/>
          <w:sz w:val="24"/>
          <w:szCs w:val="20"/>
        </w:rPr>
        <w:t>Result of Xenome alignment to human and mouse references</w:t>
      </w:r>
    </w:p>
    <w:tbl>
      <w:tblPr>
        <w:tblStyle w:val="a5"/>
        <w:tblW w:w="933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8"/>
        <w:gridCol w:w="924"/>
        <w:gridCol w:w="1006"/>
        <w:gridCol w:w="588"/>
        <w:gridCol w:w="1006"/>
        <w:gridCol w:w="588"/>
        <w:gridCol w:w="967"/>
        <w:gridCol w:w="588"/>
        <w:gridCol w:w="967"/>
        <w:gridCol w:w="588"/>
        <w:gridCol w:w="1000"/>
        <w:gridCol w:w="588"/>
      </w:tblGrid>
      <w:tr w:rsidR="00855B02" w:rsidRPr="00855B02" w:rsidTr="007C6DED">
        <w:trPr>
          <w:trHeight w:val="330"/>
        </w:trPr>
        <w:tc>
          <w:tcPr>
            <w:tcW w:w="52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</w:p>
        </w:tc>
        <w:tc>
          <w:tcPr>
            <w:tcW w:w="92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7C6DED" w:rsidP="00855B02">
            <w:pPr>
              <w:spacing w:line="360" w:lineRule="auto"/>
              <w:jc w:val="center"/>
              <w:textAlignment w:val="center"/>
              <w:rPr>
                <w:b/>
                <w:bCs/>
                <w:sz w:val="14"/>
              </w:rPr>
            </w:pPr>
            <w:r>
              <w:rPr>
                <w:rFonts w:hint="eastAsia"/>
                <w:b/>
                <w:bCs/>
                <w:sz w:val="14"/>
              </w:rPr>
              <w:t>S</w:t>
            </w:r>
            <w:r w:rsidR="00855B02" w:rsidRPr="00855B02">
              <w:rPr>
                <w:rFonts w:hint="eastAsia"/>
                <w:b/>
                <w:bCs/>
                <w:sz w:val="14"/>
              </w:rPr>
              <w:t>ample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b/>
                <w:bCs/>
                <w:sz w:val="14"/>
              </w:rPr>
            </w:pPr>
            <w:r w:rsidRPr="00855B02">
              <w:rPr>
                <w:rFonts w:hint="eastAsia"/>
                <w:b/>
                <w:bCs/>
                <w:sz w:val="14"/>
              </w:rPr>
              <w:t>Human</w:t>
            </w:r>
          </w:p>
        </w:tc>
        <w:tc>
          <w:tcPr>
            <w:tcW w:w="58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b/>
                <w:bCs/>
                <w:sz w:val="14"/>
              </w:rPr>
            </w:pPr>
            <w:r w:rsidRPr="00855B02">
              <w:rPr>
                <w:rFonts w:hint="eastAsia"/>
                <w:b/>
                <w:bCs/>
                <w:sz w:val="14"/>
              </w:rPr>
              <w:t>%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b/>
                <w:bCs/>
                <w:sz w:val="14"/>
              </w:rPr>
            </w:pPr>
            <w:r w:rsidRPr="00855B02">
              <w:rPr>
                <w:rFonts w:hint="eastAsia"/>
                <w:b/>
                <w:bCs/>
                <w:sz w:val="14"/>
              </w:rPr>
              <w:t>Mouse</w:t>
            </w:r>
          </w:p>
        </w:tc>
        <w:tc>
          <w:tcPr>
            <w:tcW w:w="58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b/>
                <w:bCs/>
                <w:sz w:val="14"/>
              </w:rPr>
            </w:pPr>
            <w:r w:rsidRPr="00855B02">
              <w:rPr>
                <w:rFonts w:hint="eastAsia"/>
                <w:b/>
                <w:bCs/>
                <w:sz w:val="14"/>
              </w:rPr>
              <w:t>%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b/>
                <w:bCs/>
                <w:sz w:val="14"/>
              </w:rPr>
            </w:pPr>
            <w:r w:rsidRPr="00855B02">
              <w:rPr>
                <w:rFonts w:hint="eastAsia"/>
                <w:b/>
                <w:bCs/>
                <w:sz w:val="14"/>
              </w:rPr>
              <w:t>Both</w:t>
            </w:r>
          </w:p>
        </w:tc>
        <w:tc>
          <w:tcPr>
            <w:tcW w:w="58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b/>
                <w:bCs/>
                <w:sz w:val="14"/>
              </w:rPr>
            </w:pPr>
            <w:r w:rsidRPr="00855B02">
              <w:rPr>
                <w:rFonts w:hint="eastAsia"/>
                <w:b/>
                <w:bCs/>
                <w:sz w:val="14"/>
              </w:rPr>
              <w:t>%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b/>
                <w:bCs/>
                <w:sz w:val="14"/>
              </w:rPr>
            </w:pPr>
            <w:r w:rsidRPr="00855B02">
              <w:rPr>
                <w:rFonts w:hint="eastAsia"/>
                <w:b/>
                <w:bCs/>
                <w:sz w:val="14"/>
              </w:rPr>
              <w:t>Neither</w:t>
            </w:r>
          </w:p>
        </w:tc>
        <w:tc>
          <w:tcPr>
            <w:tcW w:w="58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b/>
                <w:bCs/>
                <w:sz w:val="14"/>
              </w:rPr>
            </w:pPr>
            <w:r w:rsidRPr="00855B02">
              <w:rPr>
                <w:rFonts w:hint="eastAsia"/>
                <w:b/>
                <w:bCs/>
                <w:sz w:val="14"/>
              </w:rPr>
              <w:t>%</w:t>
            </w: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b/>
                <w:bCs/>
                <w:sz w:val="14"/>
              </w:rPr>
            </w:pPr>
            <w:r w:rsidRPr="00855B02">
              <w:rPr>
                <w:rFonts w:hint="eastAsia"/>
                <w:b/>
                <w:bCs/>
                <w:sz w:val="14"/>
              </w:rPr>
              <w:t>Ambiguous</w:t>
            </w:r>
          </w:p>
        </w:tc>
        <w:tc>
          <w:tcPr>
            <w:tcW w:w="58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b/>
                <w:bCs/>
                <w:sz w:val="14"/>
              </w:rPr>
            </w:pPr>
            <w:r w:rsidRPr="00855B02">
              <w:rPr>
                <w:rFonts w:hint="eastAsia"/>
                <w:b/>
                <w:bCs/>
                <w:sz w:val="14"/>
              </w:rPr>
              <w:t>%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tcBorders>
              <w:top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</w:t>
            </w:r>
          </w:p>
        </w:tc>
        <w:tc>
          <w:tcPr>
            <w:tcW w:w="924" w:type="dxa"/>
            <w:tcBorders>
              <w:top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012</w:t>
            </w:r>
          </w:p>
        </w:tc>
        <w:tc>
          <w:tcPr>
            <w:tcW w:w="1006" w:type="dxa"/>
            <w:tcBorders>
              <w:top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24,078,154 </w:t>
            </w:r>
          </w:p>
        </w:tc>
        <w:tc>
          <w:tcPr>
            <w:tcW w:w="588" w:type="dxa"/>
            <w:tcBorders>
              <w:top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74</w:t>
            </w:r>
          </w:p>
        </w:tc>
        <w:tc>
          <w:tcPr>
            <w:tcW w:w="1006" w:type="dxa"/>
            <w:tcBorders>
              <w:top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37,141 </w:t>
            </w:r>
          </w:p>
        </w:tc>
        <w:tc>
          <w:tcPr>
            <w:tcW w:w="588" w:type="dxa"/>
            <w:tcBorders>
              <w:top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56</w:t>
            </w:r>
          </w:p>
        </w:tc>
        <w:tc>
          <w:tcPr>
            <w:tcW w:w="967" w:type="dxa"/>
            <w:tcBorders>
              <w:top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,954 </w:t>
            </w:r>
          </w:p>
        </w:tc>
        <w:tc>
          <w:tcPr>
            <w:tcW w:w="588" w:type="dxa"/>
            <w:tcBorders>
              <w:top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28</w:t>
            </w:r>
          </w:p>
        </w:tc>
        <w:tc>
          <w:tcPr>
            <w:tcW w:w="967" w:type="dxa"/>
            <w:tcBorders>
              <w:top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1,302 </w:t>
            </w:r>
          </w:p>
        </w:tc>
        <w:tc>
          <w:tcPr>
            <w:tcW w:w="588" w:type="dxa"/>
            <w:tcBorders>
              <w:top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6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47,105 </w:t>
            </w:r>
          </w:p>
        </w:tc>
        <w:tc>
          <w:tcPr>
            <w:tcW w:w="588" w:type="dxa"/>
            <w:tcBorders>
              <w:top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9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01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3,603,86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2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25,83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9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8,00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2,56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54,14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29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02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,059,65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1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830,60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1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,33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5,95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19,38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9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04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3,352,04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1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34,97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2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,21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0,31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4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34,76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60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04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3,034,16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9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33,25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4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,58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2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1,84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3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31,06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5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05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2,184,62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0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210,00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.1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,90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0,58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70,49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23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07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,466,60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3.7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134,91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.4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,06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5,20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3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36,95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60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07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0,416,14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7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45,84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,04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2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4,26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04,61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0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00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7,642,47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3.6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278,46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.6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4,96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6,13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41,62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0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0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05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1,742,27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6.0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,573,38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3.0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0,74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,57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23,06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8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1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06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4,791,35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2.7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,893,80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6.3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8,25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4,67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20,21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3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06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9,606,50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1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70,37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2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9,70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6,36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6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69,22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5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07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4,838,81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1.2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175,71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.9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3,11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2,94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4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67,55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1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09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,105,14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2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5,08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0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3,83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0,00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3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71,25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59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10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,497,75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4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326,52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9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9,74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8,67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54,24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7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11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6,089,02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3.4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646,49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.8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1,74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1,84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63,79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8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7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02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1,269,08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3.9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697,64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.1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1,30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5,36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6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7,92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7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8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08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9,121,33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1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58,03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2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9,34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,20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5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57,86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3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9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09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,744,15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6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16,76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5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8,90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2,01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2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50,04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69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0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19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6,320,31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0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455,00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0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4,99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4,19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59,11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4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1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19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6,630,42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1.7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833,12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.0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5,29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0,58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23,02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059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19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9,869,77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2.4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771,36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.4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4,58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3,62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19,15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97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19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0,096,12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9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881,96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1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1,32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2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2,93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4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25,21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8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19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8,156,47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0.8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,309,44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.8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6,56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3,51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2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69,17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11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1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2,257,90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5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87,53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5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2,61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2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4,44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22,30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44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1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5,687,40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4.5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,499,61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3.8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,88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8,44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81,93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44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7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3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2,913,11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3.1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644,27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.7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7,17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1,17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45,17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96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8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3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2,673,36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2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22,31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9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3,08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6,07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6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0,33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9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9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6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9,014,11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4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033,18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5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2,27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9,22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52,40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87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0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8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7,083,82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6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304,44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3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2,49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7,47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53,20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91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1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16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8,315,31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3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625,39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6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,09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98,69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3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74,26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80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17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3,962,70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6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869,15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5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5,70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2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0,95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46,99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28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18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0,664,46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4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439,52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7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7,02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8,50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75,58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1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lastRenderedPageBreak/>
              <w:t>3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18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8,111,81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7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184,47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3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5,59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8,85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27,02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84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01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3,692,47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6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970,14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2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5,12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6,86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26,08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923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07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3,246,96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1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97,20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1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2,21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9,06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40,20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2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7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09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2,421,87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0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672,82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0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7,82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3,91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11,25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53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8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09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3,024,02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9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76,86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2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8,59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8,89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46,46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40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9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10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4,112,18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4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087,89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6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7,09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7,65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6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57,59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80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0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04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7,222,88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7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007,84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4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2,78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82,50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2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51,65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5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1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05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4,862,04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3.3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,230,47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.5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3,11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80,23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3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74,80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978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06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2,192,77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2.6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,452,69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.1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2,67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7,24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76,80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024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2_01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0,499,60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0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027,86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2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,77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2,83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4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20,35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6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2_04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5,450,05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0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907,04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9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0,43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1,44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54,60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940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2_05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2,803,66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0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378,81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1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,30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2,41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6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26,64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60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2_06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5,482,90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7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945,61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3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8,86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6,15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40,46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60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7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2_07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6,561,88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3.0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,674,30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.0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4,33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5,51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5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65,98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6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8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2_09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5,194,17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8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427,12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5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3,30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4,74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4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73,84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8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9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2_09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7,388,64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5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25,78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0,32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9,12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60,28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18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0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2_10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3,028,92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3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184,64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9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3,64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9,55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10,89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59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1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3_01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4,608,16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9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224,23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1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7,30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2,35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3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05,60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20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3_04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5,961,77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7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909,03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5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,73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7,05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33,94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83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3_05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0,421,02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8.1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2,937,87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0.0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1,01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4,40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026,49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59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3_06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3,717,55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7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864,86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3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2,07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3,38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5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44,27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9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3_07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5,373,57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9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825,79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1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1,47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5,01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43,05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68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3_09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4,699,59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3.1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,395,43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.7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2,91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7,66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5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12,59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873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7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3_09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8,028,85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6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581,50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6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7,42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6,12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37,54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6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8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3_10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8,612,82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8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102,38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4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4,59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6,83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27,28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3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9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16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1,007,37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9.7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2,319,98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9.2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1,35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4,70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49,85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859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0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17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1,688,48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1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83,82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2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,17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7,65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6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35,81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34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1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18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7,171,23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2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230,78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0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7,54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9,25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4,09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1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18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0,072,74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2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300,11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1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,24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1,66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4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31,81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3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19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5,200,03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7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25,52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3,25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2,04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76,70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9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0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5,761,83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2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204,68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1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,70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6,44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16,82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5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1_01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4,288,62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5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574,81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8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,89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9,84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68,39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78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1_02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3,344,58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8.8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,196,66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0.3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7,27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2,58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81,98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3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7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1_04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1,028,55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5.2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,686,77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3.9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8,20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7,85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18,59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6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8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18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1,863,04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0.3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,071,28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.8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5,56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9,87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04,43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9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9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18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3,881,20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7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79,06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7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,21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7,75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4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2,34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28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0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19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9,247,56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5.3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,882,59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3.6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3,23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  181,25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314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38,16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8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lastRenderedPageBreak/>
              <w:t>71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19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4,346,29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7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688,67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6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2,65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8,51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3,92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9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0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2,229,78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0.5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,943,60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.5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5,30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2,85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40,24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63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0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4,668,44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7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701,83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5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,61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5,89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4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66,97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49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0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8,018,68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5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320,91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8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2,05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4,87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5,21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70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1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9,928,47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6.1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980,56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2.8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2,30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0,60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 99,07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60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1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5,526,99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7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650,56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5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3,25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2,83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35,26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7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7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1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3,173,04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2.3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,998,18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.9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3,02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7,96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23,85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6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8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1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8,321,77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7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09,02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7,15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4,47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0,43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24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9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1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7,468,84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5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089,70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8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,62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4,96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1,97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28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0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2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9,090,76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8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946,05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5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,87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5,31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5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96,65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9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1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3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0,876,67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9.1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63,62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2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,98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2,64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5,93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1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3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1,065,41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9.0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47,09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4,14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4,96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5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68,56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3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7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2,432,55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0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,512,81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.2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4,34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0,80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64,25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49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7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2,048,40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2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21,72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1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4,49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1,89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6,42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84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7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0,632,07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1.8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,116,11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.4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2,29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0,18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2,48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49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9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1,624,57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9.2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 99,05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7,29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6,63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6,88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14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7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9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0,076,60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4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075,47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9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,11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5,94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5,18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8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8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31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9,052,67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6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85,15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8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6,77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8,99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60,16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34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9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35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3,845,05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3.2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,489,01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.0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2,68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9,83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9,11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3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0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36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6,438,57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9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018,05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4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,95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0,82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2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94,88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0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1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36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0,868,85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4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850,18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9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9,90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7,12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5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28,85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2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31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84,038,62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3.9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,079,90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5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6,32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  181,40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203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092,30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22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0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8,790,50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5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087,87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8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,87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8,32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3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96,41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9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5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2,054,57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9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46,99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,22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2,40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45,22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74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5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0,134,13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7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22,51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1,22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3,86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4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33,93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70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4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1,404,41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8.6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2,933,74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9.8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5,49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83,28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2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844,08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29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6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2,045,60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9.6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1,427,31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8.6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  139,85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21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2,75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3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862,11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33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8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8,799,28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5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898,58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6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6,74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6,17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38,99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1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9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8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1,714,44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9.8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9,875,75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8.8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2,78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5,23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6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77,48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10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00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9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6,406,45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2.6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,052,17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.6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0,41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3,36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4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50,13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7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01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30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1,317,55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5.7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,405,13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3.2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3,97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3,96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65,82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59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0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31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3,214,54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5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474,19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7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7,34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6,51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6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65,43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5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0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34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9,444,27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3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847,72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9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2,31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1,41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6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28,57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3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0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36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5,885,65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7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932,36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6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1,61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4,41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3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9,76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0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0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2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7,415,44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8.4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,648,34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0.5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,85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9,98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5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84,58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904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0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1_04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4,700,75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7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170,37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5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,08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4,69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9,63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6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07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1_07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8,695,32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0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136,55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2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1,79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0,33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69,42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3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lastRenderedPageBreak/>
              <w:t>108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9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1,855,18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1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730,74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2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3,17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9,64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5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2,35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6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09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41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5,585,65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5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78,15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8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,82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1,15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78,67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94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10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0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4,320,16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3.7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665,68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.6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,22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1,84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6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72,44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7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11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1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6,449,42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2.8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,217,64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.4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1,06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3,38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8,95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78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1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8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3,608,07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8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87,80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3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5,28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4,90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6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94,96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6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1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9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7,177,44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1.5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,990,51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7.5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,99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7,85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3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57,22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83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1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9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9,822,11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5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988,99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8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8,25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9,70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6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90,24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5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1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34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8,655,58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1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133,84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.1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6,12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1,59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42,17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90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1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35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9,186,69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8.8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,559,87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0.3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1,46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7,31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3,05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8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17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1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9,193,40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4.4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,833,00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4.7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9,00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8,23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32,92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1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18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3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2,101,93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8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110,47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5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6,53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7,70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4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24,62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1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19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3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9,976,81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9.8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,193,08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.4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0,94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4,15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9,26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50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20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3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3,398,15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2.4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,199,16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.8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0,87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,73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5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9,14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1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21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4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0,676,85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8.6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,814,94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0.5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6,95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4,40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14,75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8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2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4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7,891,94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0.2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8,871,04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8.7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5,19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5,83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79,70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804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2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36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6,898,85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0.7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,435,69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.4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0,37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0,08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8,29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09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2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36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6,149,16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3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897,21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9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7,34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8,28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8,15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9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2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36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8,268,22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7.9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,878,24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1.2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4,25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,84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6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11,66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1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2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37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3,239,08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7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614,56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5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,26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8,76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6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63,68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84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27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37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7,671,15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4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425,48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8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,25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8,72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79,67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6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28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0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3,858,61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5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88,45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7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6,00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1,36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38,42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3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29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0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3,574,23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6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154,70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6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8,61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9,29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4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63,39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7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30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1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4,408,68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7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110,42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5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8,37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0,89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1,60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0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31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1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5,595,21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3.1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,780,03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5.8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,62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5,65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44,00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804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3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1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7,105,27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9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129,47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3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7,73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4,38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3,96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8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3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1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1,300,10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1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211,14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.0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8,41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3,77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23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65,76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0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3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1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0,908,96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5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08,84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6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6,58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2,88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5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9,08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18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3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2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1,356,13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0.6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,961,30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.6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3,22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,18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75,94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0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3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2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0,260,06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6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57,36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5,75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5,96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63,38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1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37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3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2,007,79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2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123,10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1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1,05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7,76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2,59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28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38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3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8,334,28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7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296,18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6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6,94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9,79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60,85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2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39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3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8,134,00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2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050,65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0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7,34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4,35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8,67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7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40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4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3,029,00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0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09,56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3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8,41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6,17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2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3,20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23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41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5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4,192,83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3.9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489,88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.2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1,62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9,73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5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0,85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9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4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5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6,873,97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2.0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,669,09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.2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3,77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1,83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95,39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80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4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6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0,375,95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8.7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,722,63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0.3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3,81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6,93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15,09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93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4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7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4,136,48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0.6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,179,74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.5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6,01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1,74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6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0,92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18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lastRenderedPageBreak/>
              <w:t>14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8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4,179,76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8.6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,293,73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0.6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7,76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9,83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7,06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1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4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4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1,551,80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4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588,03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7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4,67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8,82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44,12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3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47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4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5,985,18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2.7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,190,04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.4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3,12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9,83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10,79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2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48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6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9,054,77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2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646,65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.0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2,62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,20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8,46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9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49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7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6,081,92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5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314,32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7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7,57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0,93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4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77,31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69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50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7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0,017,97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9.1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0,069,07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9.9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0,90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0,47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87,11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6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51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8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6,845,64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0.5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,520,51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.7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3,89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9,32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6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2,90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8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5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8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9,700,89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8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334,37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4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1,17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1,63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96,91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6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5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8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9,859,09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2.5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,633,63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6.7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1,99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7,16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11,62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79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5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8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4,461,31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1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810,82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2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,79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2,30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5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20,21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6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5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8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2,773,76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9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69,76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4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0,09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5,38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3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4,75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28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5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9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3,708,07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3.4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758,24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.8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0,41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2,94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74,02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8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57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9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3,587,76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5.6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,863,72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3.4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9,54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2,17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3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66,48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20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58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2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3,149,81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5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523,25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7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,80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6,52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03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3,26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1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59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5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2,597,70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7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968,01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58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,86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9,59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10,88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66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60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69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6,721,45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9.1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81,49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2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3,27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78,17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116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7,86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5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61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4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3,806,86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1.9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,275,61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7.3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0,40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4,21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98,66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8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6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6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8,589,33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2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580,93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1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6,95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0,59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2,49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59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6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7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8,972,98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0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166,20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2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7,20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3,57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5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17,79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17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6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9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2,530,55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9.8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,456,61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.3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,05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4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8,43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6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47,37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6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6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36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3,896,36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3.3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,430,41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5.94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1,30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6,28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3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74,30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48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6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38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7,191,43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93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03,65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43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4,78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9,31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54,47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33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67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1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9,848,11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6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418,01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5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0,61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7,77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36,06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38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68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64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7,014,06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4.5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324,24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6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7,69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3,23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44,97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93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69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48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0,193,00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0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676,58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2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8,56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5,14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7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16,30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0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70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03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1,909,66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8.01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69,000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.26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6,07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2,29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9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14,72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94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71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9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8,812,12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82.1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2,091,03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6.89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0,52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63,19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88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54,38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775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72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0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6,479,53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6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167,72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67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7,62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7,40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3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47,19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88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73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0_217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6,887,89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10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510,33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4.2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,11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3,002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2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61,48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04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74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22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7,271,003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16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874,97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15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8,14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0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2,13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1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52,176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91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75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1_30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8,009,79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5.58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,251,341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3.7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9,22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42,22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70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69,19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608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76</w:t>
            </w:r>
          </w:p>
        </w:tc>
        <w:tc>
          <w:tcPr>
            <w:tcW w:w="924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SPX2_215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5,165,118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6.42</w:t>
            </w:r>
          </w:p>
        </w:tc>
        <w:tc>
          <w:tcPr>
            <w:tcW w:w="1006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671,347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92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7,809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1</w:t>
            </w:r>
          </w:p>
        </w:tc>
        <w:tc>
          <w:tcPr>
            <w:tcW w:w="967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9,255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69</w:t>
            </w:r>
          </w:p>
        </w:tc>
        <w:tc>
          <w:tcPr>
            <w:tcW w:w="1000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321,734 </w:t>
            </w:r>
          </w:p>
        </w:tc>
        <w:tc>
          <w:tcPr>
            <w:tcW w:w="588" w:type="dxa"/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62</w:t>
            </w:r>
          </w:p>
        </w:tc>
      </w:tr>
      <w:tr w:rsidR="00855B02" w:rsidRPr="00855B02" w:rsidTr="007C6DED">
        <w:trPr>
          <w:trHeight w:val="330"/>
        </w:trPr>
        <w:tc>
          <w:tcPr>
            <w:tcW w:w="528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177</w:t>
            </w:r>
          </w:p>
        </w:tc>
        <w:tc>
          <w:tcPr>
            <w:tcW w:w="924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center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DPX0_013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54,103,313 </w:t>
            </w:r>
          </w:p>
        </w:tc>
        <w:tc>
          <w:tcPr>
            <w:tcW w:w="588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97.37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,115,210 </w:t>
            </w:r>
          </w:p>
        </w:tc>
        <w:tc>
          <w:tcPr>
            <w:tcW w:w="588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2.01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18,452 </w:t>
            </w:r>
          </w:p>
        </w:tc>
        <w:tc>
          <w:tcPr>
            <w:tcW w:w="588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33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8,782 </w:t>
            </w:r>
          </w:p>
        </w:tc>
        <w:tc>
          <w:tcPr>
            <w:tcW w:w="588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052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 xml:space="preserve"> 297,399 </w:t>
            </w:r>
          </w:p>
        </w:tc>
        <w:tc>
          <w:tcPr>
            <w:tcW w:w="588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855B02" w:rsidRPr="00855B02" w:rsidRDefault="00855B02" w:rsidP="00855B02">
            <w:pPr>
              <w:spacing w:line="360" w:lineRule="auto"/>
              <w:jc w:val="right"/>
              <w:textAlignment w:val="center"/>
              <w:rPr>
                <w:sz w:val="14"/>
              </w:rPr>
            </w:pPr>
            <w:r w:rsidRPr="00855B02">
              <w:rPr>
                <w:rFonts w:hint="eastAsia"/>
                <w:sz w:val="14"/>
              </w:rPr>
              <w:t>0.535</w:t>
            </w:r>
          </w:p>
        </w:tc>
      </w:tr>
    </w:tbl>
    <w:p w:rsidR="00855B02" w:rsidRDefault="00855B02" w:rsidP="00C828B3">
      <w:pPr>
        <w:spacing w:line="360" w:lineRule="auto"/>
        <w:textAlignment w:val="center"/>
      </w:pPr>
    </w:p>
    <w:sectPr w:rsidR="00855B0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2537" w:rsidRDefault="00CF2537" w:rsidP="00DA145B">
      <w:pPr>
        <w:spacing w:after="0" w:line="240" w:lineRule="auto"/>
      </w:pPr>
      <w:r>
        <w:separator/>
      </w:r>
    </w:p>
  </w:endnote>
  <w:endnote w:type="continuationSeparator" w:id="0">
    <w:p w:rsidR="00CF2537" w:rsidRDefault="00CF2537" w:rsidP="00DA14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2537" w:rsidRDefault="00CF2537" w:rsidP="00DA145B">
      <w:pPr>
        <w:spacing w:after="0" w:line="240" w:lineRule="auto"/>
      </w:pPr>
      <w:r>
        <w:separator/>
      </w:r>
    </w:p>
  </w:footnote>
  <w:footnote w:type="continuationSeparator" w:id="0">
    <w:p w:rsidR="00CF2537" w:rsidRDefault="00CF2537" w:rsidP="00DA14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5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IyMzAwMDW0MDBX0lEKTi0uzszPAykwrAUA95hKDSwAAAA="/>
  </w:docVars>
  <w:rsids>
    <w:rsidRoot w:val="00C828B3"/>
    <w:rsid w:val="007C6DED"/>
    <w:rsid w:val="00855B02"/>
    <w:rsid w:val="00AC7399"/>
    <w:rsid w:val="00C828B3"/>
    <w:rsid w:val="00CF2537"/>
    <w:rsid w:val="00DA145B"/>
    <w:rsid w:val="00E71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65FD3E"/>
  <w15:chartTrackingRefBased/>
  <w15:docId w15:val="{AF4AFBE6-EFF6-4DF7-99CA-08393C5EF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828B3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C828B3"/>
    <w:rPr>
      <w:color w:val="0563C1"/>
      <w:u w:val="single"/>
    </w:rPr>
  </w:style>
  <w:style w:type="character" w:styleId="a4">
    <w:name w:val="FollowedHyperlink"/>
    <w:basedOn w:val="a0"/>
    <w:uiPriority w:val="99"/>
    <w:semiHidden/>
    <w:unhideWhenUsed/>
    <w:rsid w:val="00C828B3"/>
    <w:rPr>
      <w:color w:val="954F72"/>
      <w:u w:val="single"/>
    </w:rPr>
  </w:style>
  <w:style w:type="paragraph" w:customStyle="1" w:styleId="msonormal0">
    <w:name w:val="msonormal"/>
    <w:basedOn w:val="a"/>
    <w:rsid w:val="00C828B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customStyle="1" w:styleId="font5">
    <w:name w:val="font5"/>
    <w:basedOn w:val="a"/>
    <w:rsid w:val="00C828B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맑은 고딕" w:eastAsia="맑은 고딕" w:hAnsi="맑은 고딕" w:cs="Times New Roman"/>
      <w:kern w:val="0"/>
      <w:sz w:val="16"/>
      <w:szCs w:val="16"/>
    </w:rPr>
  </w:style>
  <w:style w:type="paragraph" w:customStyle="1" w:styleId="xl66">
    <w:name w:val="xl66"/>
    <w:basedOn w:val="a"/>
    <w:rsid w:val="00C828B3"/>
    <w:pPr>
      <w:widowControl/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customStyle="1" w:styleId="xl67">
    <w:name w:val="xl67"/>
    <w:basedOn w:val="a"/>
    <w:rsid w:val="00C828B3"/>
    <w:pPr>
      <w:widowControl/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paragraph" w:customStyle="1" w:styleId="xl68">
    <w:name w:val="xl68"/>
    <w:basedOn w:val="a"/>
    <w:rsid w:val="00C828B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paragraph" w:customStyle="1" w:styleId="xl69">
    <w:name w:val="xl69"/>
    <w:basedOn w:val="a"/>
    <w:rsid w:val="00C828B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paragraph" w:customStyle="1" w:styleId="xl70">
    <w:name w:val="xl70"/>
    <w:basedOn w:val="a"/>
    <w:rsid w:val="00C828B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paragraph" w:customStyle="1" w:styleId="xl71">
    <w:name w:val="xl71"/>
    <w:basedOn w:val="a"/>
    <w:rsid w:val="00C828B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customStyle="1" w:styleId="xl72">
    <w:name w:val="xl72"/>
    <w:basedOn w:val="a"/>
    <w:rsid w:val="00C828B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customStyle="1" w:styleId="xl73">
    <w:name w:val="xl73"/>
    <w:basedOn w:val="a"/>
    <w:rsid w:val="00C828B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customStyle="1" w:styleId="xl74">
    <w:name w:val="xl74"/>
    <w:basedOn w:val="a"/>
    <w:rsid w:val="00C828B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table" w:styleId="a5">
    <w:name w:val="Table Grid"/>
    <w:basedOn w:val="a1"/>
    <w:uiPriority w:val="39"/>
    <w:rsid w:val="00C828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"/>
    <w:uiPriority w:val="99"/>
    <w:unhideWhenUsed/>
    <w:rsid w:val="00DA145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DA145B"/>
  </w:style>
  <w:style w:type="paragraph" w:styleId="a7">
    <w:name w:val="footer"/>
    <w:basedOn w:val="a"/>
    <w:link w:val="Char0"/>
    <w:uiPriority w:val="99"/>
    <w:unhideWhenUsed/>
    <w:rsid w:val="00DA145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DA14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185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4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6</Pages>
  <Words>7851</Words>
  <Characters>44755</Characters>
  <Application>Microsoft Office Word</Application>
  <DocSecurity>0</DocSecurity>
  <Lines>372</Lines>
  <Paragraphs>10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재원(생명과학전공)</dc:creator>
  <cp:keywords/>
  <dc:description/>
  <cp:lastModifiedBy>ME</cp:lastModifiedBy>
  <cp:revision>3</cp:revision>
  <dcterms:created xsi:type="dcterms:W3CDTF">2020-02-25T08:22:00Z</dcterms:created>
  <dcterms:modified xsi:type="dcterms:W3CDTF">2020-02-25T08:27:00Z</dcterms:modified>
</cp:coreProperties>
</file>